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D439E1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D439E1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D439E1">
        <w:rPr>
          <w:sz w:val="32"/>
          <w:szCs w:val="32"/>
          <w:highlight w:val="yellow"/>
        </w:rPr>
        <w:t>Male</w:t>
      </w:r>
      <w:bookmarkStart w:id="0" w:name="_GoBack"/>
      <w:bookmarkEnd w:id="0"/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D439E1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BF5F89"/>
    <w:rsid w:val="00CD54EB"/>
    <w:rsid w:val="00D43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5T09:33:00Z</dcterms:modified>
</cp:coreProperties>
</file>